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Company/Organization Name] in Israel Jerusalem. As a dedicated and experienced chemist with a passion for scientific innovation, I am eager to contribute my expertise to an organization that values excellence in research and development. The opportunity to work within the vibrant academic and industrial landscape of Israel Jerusalem aligns perfectly with my professional goals, and I am confident that my skills, combined with a deep understanding of chemical sciences, will make me a valuable asset to your team.</w:t>
      </w:r>
    </w:p>
    <w:p>
      <w:pPr>
        <w:pStyle w:val="BodyText"/>
      </w:pPr>
      <w:r>
        <w:t xml:space="preserve">With [X years] of experience in analytical chemistry, materials science, and environmental research, I have developed a strong foundation in laboratory techniques, data analysis, and problem-solving. My academic background includes a [Degree] in Chemistry from [University Name], where I specialized in [specific area such as organic synthesis or pharmaceutical development]. This rigorous training has equipped me with the technical knowledge and critical thinking skills necessary to tackle complex chemical challenges. Furthermore, my work at [Previous Employer/Institution] involved designing and executing experiments to optimize chemical processes, which resulted in the publication of [number] peer-reviewed articles and [specific achievement such as a patent or innovative method]. These experiences have not only honed my scientific acumen but also reinforced my commitment to advancing the field of chemistry for practical, real-world applications.</w:t>
      </w:r>
    </w:p>
    <w:p>
      <w:pPr>
        <w:pStyle w:val="BodyText"/>
      </w:pPr>
      <w:r>
        <w:t xml:space="preserve">What sets me apart as a Chemist is my ability to bridge theoretical knowledge with hands-on experimentation. For instance, during my tenure at [Previous Workplace], I led a project focused on developing sustainable catalysts for industrial reactions. This initiative not only reduced production costs by 15% but also minimized environmental impact—a goal that resonates deeply with the global shift toward green chemistry. Such achievements reflect my dedication to innovation and my capacity to deliver results that align with both scientific and commercial objectives.</w:t>
      </w:r>
    </w:p>
    <w:p>
      <w:pPr>
        <w:pStyle w:val="BodyText"/>
      </w:pPr>
      <w:r>
        <w:t xml:space="preserve">Israel Jerusalem, in particular, has always been a place of inspiration for me. The city’s rich cultural heritage, combined with its status as a hub for cutting-edge research in science and technology, creates an environment where creativity and discovery thrive. I am particularly drawn to the opportunities available in the field of [specific area such as pharmaceuticals, environmental protection, or nanotechnology], which are central to Israel’s reputation as a global leader in scientific innovation. The presence of prestigious institutions like the Hebrew University of Jerusalem and the Weizmann Institute further underscores the potential for meaningful collaboration and growth. I am eager to contribute my expertise to projects that leverage Israel’s strengths in chemistry while addressing pressing challenges such as [specific example like water conservation, renewable energy, or medical advancements].</w:t>
      </w:r>
    </w:p>
    <w:p>
      <w:pPr>
        <w:pStyle w:val="BodyText"/>
      </w:pPr>
      <w:r>
        <w:t xml:space="preserve">My motivation to work in Israel Jerusalem is also driven by a desire to engage with a diverse and dynamic scientific community. I have followed the contributions of local researchers and industries, such as [specific company or research group], and I am inspired by their commitment to excellence. The opportunity to collaborate with professionals who share my passion for chemistry would be both personally fulfilling and professionally rewarding. I am confident that my technical skills, combined with my adaptability and enthusiasm for new challenges, will allow me to integrate seamlessly into your organization.</w:t>
      </w:r>
    </w:p>
    <w:p>
      <w:pPr>
        <w:pStyle w:val="BodyText"/>
      </w:pPr>
      <w:r>
        <w:t xml:space="preserve">As a Chemist, I understand the importance of precision, creativity, and collaboration in achieving breakthroughs. My ability to work independently as well as in multidisciplinary teams has been instrumental in previous roles. For example, during [specific project or role], I collaborated with engineers and biologists to develop a novel material for [application], which required a deep understanding of chemical properties and cross-disciplinary communication. This experience highlights my capacity to contribute effectively to diverse projects while maintaining high standards of quality and innovation.</w:t>
      </w:r>
    </w:p>
    <w:p>
      <w:pPr>
        <w:pStyle w:val="BodyText"/>
      </w:pPr>
      <w:r>
        <w:t xml:space="preserve">Beyond my technical expertise, I bring a strong work ethic, attention to detail, and a commitment to continuous learning. I actively stay updated on advancements in the field through professional memberships such as [relevant organization], and I am always seeking opportunities to expand my knowledge. Whether it’s exploring new analytical techniques or staying informed about regulatory changes in chemical safety, I strive to remain at the forefront of my discipline.</w:t>
      </w:r>
    </w:p>
    <w:p>
      <w:pPr>
        <w:pStyle w:val="BodyText"/>
      </w:pPr>
      <w:r>
        <w:t xml:space="preserve">I am particularly excited about the possibility of working in Israel Jerusalem because of its unique blend of tradition and modernity. The city’s bustling academic atmosphere, coupled with its vibrant cultural scene, offers an environment where scientific curiosity can flourish. I am eager to contribute to a team that values creativity and integrity while making a positive impact on society through chemistry.</w:t>
      </w:r>
    </w:p>
    <w:p>
      <w:pPr>
        <w:pStyle w:val="BodyText"/>
      </w:pPr>
      <w:r>
        <w:t xml:space="preserve">Thank you for considering my application. I would welcome the opportunity to discuss how my skills and experiences align with the needs of your organization. Please feel free to contact me at [Phone Number] or [Email Address] at your earliest convenience. I look forward to the possibility of contributing to [Company/Organization Name]’s mission and playing a role in advancing chemical sciences in Israel Jerusale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Israel Jerusalem</dc:title>
  <dc:creator/>
  <cp:keywords/>
  <dcterms:created xsi:type="dcterms:W3CDTF">2026-07-23T01:15:11Z</dcterms:created>
  <dcterms:modified xsi:type="dcterms:W3CDTF">2026-07-23T01:15:11Z</dcterms:modified>
</cp:coreProperties>
</file>

<file path=docProps/custom.xml><?xml version="1.0" encoding="utf-8"?>
<Properties xmlns="http://schemas.openxmlformats.org/officeDocument/2006/custom-properties" xmlns:vt="http://schemas.openxmlformats.org/officeDocument/2006/docPropsVTypes"/>
</file>